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BC9654" w14:textId="1C977AD0" w:rsidR="00362A5A" w:rsidRDefault="007C0F42">
      <w:r w:rsidRPr="007C0F42">
        <w:rPr>
          <w:sz w:val="56"/>
          <w:szCs w:val="56"/>
        </w:rPr>
        <w:t>GIT Cherry Pick or Hotfix</w:t>
      </w:r>
      <w:r>
        <w:br/>
      </w:r>
    </w:p>
    <w:p w14:paraId="7A4F329C" w14:textId="4B557B97" w:rsidR="007C0F42" w:rsidRDefault="007C0F42"/>
    <w:p w14:paraId="29731F82" w14:textId="6EC4EAB5" w:rsidR="007C0F42" w:rsidRDefault="007C0F42">
      <w:r>
        <w:t xml:space="preserve">Given - </w:t>
      </w:r>
      <w:r>
        <w:br/>
      </w:r>
      <w:r>
        <w:br/>
        <w:t xml:space="preserve">Suppose we have a project call </w:t>
      </w:r>
      <w:proofErr w:type="spellStart"/>
      <w:r>
        <w:t>helloWorld</w:t>
      </w:r>
      <w:proofErr w:type="spellEnd"/>
      <w:r>
        <w:br/>
        <w:t>the project has two branch master and release</w:t>
      </w:r>
    </w:p>
    <w:p w14:paraId="136D1991" w14:textId="0D36B96B" w:rsidR="007C0F42" w:rsidRDefault="007C0F42">
      <w:r>
        <w:t xml:space="preserve">Both </w:t>
      </w:r>
      <w:proofErr w:type="gramStart"/>
      <w:r>
        <w:t>branch</w:t>
      </w:r>
      <w:proofErr w:type="gramEnd"/>
      <w:r>
        <w:t xml:space="preserve"> contain 3 files – Hello.java, Hello1.java and India.java</w:t>
      </w:r>
    </w:p>
    <w:p w14:paraId="077407D4" w14:textId="17382687" w:rsidR="007C0F42" w:rsidRDefault="007C0F42" w:rsidP="007C0F42">
      <w:pPr>
        <w:pStyle w:val="ListParagraph"/>
        <w:numPr>
          <w:ilvl w:val="0"/>
          <w:numId w:val="1"/>
        </w:numPr>
      </w:pPr>
      <w:r>
        <w:t>Cherry pick with same message</w:t>
      </w:r>
    </w:p>
    <w:p w14:paraId="51F6D7F3" w14:textId="5E4D3A44" w:rsidR="007C0F42" w:rsidRDefault="007C0F42">
      <w:r>
        <w:t>Steps 1. – We have changed Hello.java file and committed to release branch and want to cherry pick or hotfix in master branch</w:t>
      </w:r>
    </w:p>
    <w:p w14:paraId="53C119EB" w14:textId="34EB652D" w:rsidR="007C0F42" w:rsidRDefault="007C0F42">
      <w:r>
        <w:t>Steps 2. – git checkout master</w:t>
      </w:r>
    </w:p>
    <w:p w14:paraId="21CE3778" w14:textId="65544B24" w:rsidR="007C0F42" w:rsidRDefault="007C0F42">
      <w:r>
        <w:t>Step 3. – git log release</w:t>
      </w:r>
    </w:p>
    <w:p w14:paraId="6DD39465" w14:textId="628B306D" w:rsidR="007C0F42" w:rsidRDefault="007C0F42">
      <w:r>
        <w:t>Step4. – copy the commit example 7347856873sbfd43</w:t>
      </w:r>
    </w:p>
    <w:p w14:paraId="10CDB7A4" w14:textId="43A6A2A7" w:rsidR="007C0F42" w:rsidRDefault="007C0F42">
      <w:r>
        <w:t xml:space="preserve">Step5. – git cherry-pick </w:t>
      </w:r>
      <w:r>
        <w:t>7347856873sbfd43</w:t>
      </w:r>
    </w:p>
    <w:p w14:paraId="6ABAB1F6" w14:textId="602AD53E" w:rsidR="007C0F42" w:rsidRDefault="007C0F42">
      <w:r>
        <w:t>Step 6. – git push</w:t>
      </w:r>
    </w:p>
    <w:p w14:paraId="5E6B4D09" w14:textId="7BCFFB63" w:rsidR="007C0F42" w:rsidRDefault="007C0F42" w:rsidP="007C0F42">
      <w:pPr>
        <w:pStyle w:val="ListParagraph"/>
        <w:numPr>
          <w:ilvl w:val="0"/>
          <w:numId w:val="1"/>
        </w:numPr>
      </w:pPr>
      <w:r>
        <w:t>Cherry pick with different message.</w:t>
      </w:r>
      <w:r>
        <w:br/>
      </w:r>
    </w:p>
    <w:p w14:paraId="7A2F83BC" w14:textId="55772D4E" w:rsidR="007C0F42" w:rsidRDefault="007C0F42" w:rsidP="007C0F42">
      <w:pPr>
        <w:pStyle w:val="ListParagraph"/>
        <w:ind w:left="0"/>
      </w:pPr>
      <w:r>
        <w:t>Steps 1. – We have changed Hello.java file and committed to release branch and want to cherry pick or hotfix in master branch</w:t>
      </w:r>
    </w:p>
    <w:p w14:paraId="0BDDADC6" w14:textId="77777777" w:rsidR="007C0F42" w:rsidRDefault="007C0F42" w:rsidP="007C0F42">
      <w:r>
        <w:t>Steps 2. – git checkout master</w:t>
      </w:r>
    </w:p>
    <w:p w14:paraId="5260484A" w14:textId="77777777" w:rsidR="007C0F42" w:rsidRDefault="007C0F42" w:rsidP="007C0F42">
      <w:r>
        <w:t>Step 3. – git log release</w:t>
      </w:r>
    </w:p>
    <w:p w14:paraId="52C22409" w14:textId="77777777" w:rsidR="007C0F42" w:rsidRDefault="007C0F42" w:rsidP="007C0F42">
      <w:r>
        <w:t>Step4. – copy the commit example 7347856873sbfd43</w:t>
      </w:r>
    </w:p>
    <w:p w14:paraId="7CED4F59" w14:textId="77777777" w:rsidR="007C0F42" w:rsidRDefault="007C0F42" w:rsidP="007C0F42">
      <w:r>
        <w:t>Step5. – git cherry-pick 7347856873sbfd43</w:t>
      </w:r>
    </w:p>
    <w:p w14:paraId="370A009E" w14:textId="705DC685" w:rsidR="007C0F42" w:rsidRDefault="007C0F42" w:rsidP="007C0F42">
      <w:r>
        <w:t xml:space="preserve">Step 6. – git </w:t>
      </w:r>
      <w:r>
        <w:t>commit -</w:t>
      </w:r>
      <w:proofErr w:type="spellStart"/>
      <w:proofErr w:type="gramStart"/>
      <w:r>
        <w:t>m”New</w:t>
      </w:r>
      <w:proofErr w:type="spellEnd"/>
      <w:proofErr w:type="gramEnd"/>
      <w:r>
        <w:t xml:space="preserve"> message”</w:t>
      </w:r>
    </w:p>
    <w:p w14:paraId="617E51C8" w14:textId="017BA1BA" w:rsidR="007C0F42" w:rsidRDefault="007C0F42" w:rsidP="007C0F42">
      <w:r>
        <w:t>Step7 – git push</w:t>
      </w:r>
    </w:p>
    <w:p w14:paraId="7EF80D0C" w14:textId="77777777" w:rsidR="00DA0C73" w:rsidRDefault="00DA0C73" w:rsidP="007C0F42">
      <w:bookmarkStart w:id="0" w:name="_GoBack"/>
      <w:bookmarkEnd w:id="0"/>
    </w:p>
    <w:sectPr w:rsidR="00DA0C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94177"/>
    <w:multiLevelType w:val="hybridMultilevel"/>
    <w:tmpl w:val="66AE86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DE49EB"/>
    <w:multiLevelType w:val="hybridMultilevel"/>
    <w:tmpl w:val="66AE86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TUwNDKwNDK2tDRQ0lEKTi0uzszPAykwrAUAc2sB8SwAAAA="/>
  </w:docVars>
  <w:rsids>
    <w:rsidRoot w:val="007C0F42"/>
    <w:rsid w:val="003F03BF"/>
    <w:rsid w:val="007C0F42"/>
    <w:rsid w:val="00970718"/>
    <w:rsid w:val="00DA0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445CC"/>
  <w15:chartTrackingRefBased/>
  <w15:docId w15:val="{2A808DCF-E230-4D27-BBD6-06F5F9A25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0F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93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2</Words>
  <Characters>754</Characters>
  <Application>Microsoft Office Word</Application>
  <DocSecurity>0</DocSecurity>
  <Lines>6</Lines>
  <Paragraphs>1</Paragraphs>
  <ScaleCrop>false</ScaleCrop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Lalit</dc:creator>
  <cp:keywords/>
  <dc:description/>
  <cp:lastModifiedBy>Kumar, Lalit</cp:lastModifiedBy>
  <cp:revision>2</cp:revision>
  <dcterms:created xsi:type="dcterms:W3CDTF">2019-12-12T17:23:00Z</dcterms:created>
  <dcterms:modified xsi:type="dcterms:W3CDTF">2019-12-12T17:30:00Z</dcterms:modified>
</cp:coreProperties>
</file>